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37D99" w:rsidP="009344FF">
      <w:r w:rsidRPr="00F37D99">
        <w:t>Acce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F4567" w:rsidRPr="0040754D" w:rsidRDefault="003F4567" w:rsidP="009344FF">
      <w:bookmarkStart w:id="0" w:name="_Hlk224918308"/>
      <w:bookmarkStart w:id="1" w:name="_GoBack"/>
      <w:proofErr w:type="spellStart"/>
      <w:r w:rsidRPr="0040754D">
        <w:t>Dr.</w:t>
      </w:r>
      <w:proofErr w:type="spellEnd"/>
      <w:r w:rsidRPr="0040754D">
        <w:t xml:space="preserve"> Ana Sofia Pedrosa Gomes dos Santos, </w:t>
      </w:r>
      <w:proofErr w:type="spellStart"/>
      <w:r w:rsidRPr="0040754D">
        <w:t>Universidade</w:t>
      </w:r>
      <w:proofErr w:type="spellEnd"/>
      <w:r w:rsidRPr="0040754D">
        <w:t xml:space="preserve"> de </w:t>
      </w:r>
      <w:proofErr w:type="spellStart"/>
      <w:r w:rsidRPr="0040754D">
        <w:t>Lisboa</w:t>
      </w:r>
      <w:proofErr w:type="spellEnd"/>
      <w:r w:rsidRPr="0040754D">
        <w:t>, Portugal</w:t>
      </w:r>
      <w:bookmarkEnd w:id="0"/>
      <w:bookmarkEnd w:id="1"/>
    </w:p>
    <w:sectPr w:rsidR="003F4567" w:rsidRPr="004075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xtzQ1MTIzszQ1NbJU0lEKTi0uzszPAykwrAUAjCKK8CwAAAA="/>
  </w:docVars>
  <w:rsids>
    <w:rsidRoot w:val="00A72896"/>
    <w:rsid w:val="002C0B2C"/>
    <w:rsid w:val="003F4567"/>
    <w:rsid w:val="0040754D"/>
    <w:rsid w:val="009344FF"/>
    <w:rsid w:val="009F328F"/>
    <w:rsid w:val="00A72896"/>
    <w:rsid w:val="00F3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709A4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5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0T11:28:00Z</dcterms:modified>
</cp:coreProperties>
</file>